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BB0A06" w14:textId="7CBAF7A6" w:rsidR="00687158" w:rsidRPr="00C35E5F" w:rsidRDefault="00355DF9" w:rsidP="00D0104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ED0043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Festival in Christiana</w:t>
      </w:r>
    </w:p>
    <w:p w14:paraId="2804F22C" w14:textId="75048FBF" w:rsidR="00B96F07" w:rsidRDefault="00355DF9" w:rsidP="00D0104B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269FD">
        <w:rPr>
          <w:rFonts w:ascii="Times New Roman" w:hAnsi="Times New Roman" w:cs="Times New Roman"/>
          <w:sz w:val="24"/>
          <w:szCs w:val="24"/>
          <w:lang w:val="en-US"/>
        </w:rPr>
        <w:tab/>
        <w:t>Th</w:t>
      </w:r>
      <w:r w:rsidR="00AD1867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work is inspired by Xenakis’</w:t>
      </w:r>
      <w:r w:rsidR="00AD1867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B767BC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D1867" w:rsidRPr="00B269FD">
        <w:rPr>
          <w:rFonts w:ascii="Times New Roman" w:hAnsi="Times New Roman" w:cs="Times New Roman"/>
          <w:sz w:val="24"/>
          <w:szCs w:val="24"/>
          <w:lang w:val="en-US"/>
        </w:rPr>
        <w:t>stochastic</w:t>
      </w:r>
      <w:r w:rsidR="00AD1867">
        <w:rPr>
          <w:rFonts w:ascii="Times New Roman" w:hAnsi="Times New Roman" w:cs="Times New Roman"/>
          <w:sz w:val="24"/>
          <w:szCs w:val="24"/>
          <w:lang w:val="en-US"/>
        </w:rPr>
        <w:t xml:space="preserve"> synthesis</w:t>
      </w:r>
      <w:r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, which </w:t>
      </w:r>
      <w:r w:rsidR="00AD1867">
        <w:rPr>
          <w:rFonts w:ascii="Times New Roman" w:hAnsi="Times New Roman" w:cs="Times New Roman"/>
          <w:sz w:val="24"/>
          <w:szCs w:val="24"/>
          <w:lang w:val="en-US"/>
        </w:rPr>
        <w:t>was</w:t>
      </w:r>
      <w:r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D1867" w:rsidRPr="00B269FD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AD1867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767BC" w:rsidRPr="00B269FD">
        <w:rPr>
          <w:rFonts w:ascii="Times New Roman" w:hAnsi="Times New Roman" w:cs="Times New Roman"/>
          <w:sz w:val="24"/>
          <w:szCs w:val="24"/>
          <w:lang w:val="en-US"/>
        </w:rPr>
        <w:t>so-called</w:t>
      </w:r>
      <w:r w:rsidR="00AD186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767BC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creation of </w:t>
      </w:r>
      <w:r w:rsidR="00AD1867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B767BC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new form in music. I have read a few of books and articles, such as </w:t>
      </w:r>
      <w:r w:rsidR="00B767BC" w:rsidRPr="00B269FD">
        <w:rPr>
          <w:rFonts w:ascii="Times New Roman" w:hAnsi="Times New Roman" w:cs="Times New Roman"/>
          <w:i/>
          <w:iCs/>
          <w:sz w:val="24"/>
          <w:szCs w:val="24"/>
          <w:lang w:val="en-US"/>
        </w:rPr>
        <w:t>Formalized Music</w:t>
      </w:r>
      <w:r w:rsidR="00B767BC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by Xenakis and </w:t>
      </w:r>
      <w:proofErr w:type="spellStart"/>
      <w:r w:rsidR="00B767BC" w:rsidRPr="00B269FD">
        <w:rPr>
          <w:rFonts w:ascii="Times New Roman" w:hAnsi="Times New Roman" w:cs="Times New Roman"/>
          <w:i/>
          <w:iCs/>
          <w:sz w:val="24"/>
          <w:szCs w:val="24"/>
          <w:lang w:val="en-US"/>
        </w:rPr>
        <w:t>Iannis</w:t>
      </w:r>
      <w:proofErr w:type="spellEnd"/>
      <w:r w:rsidR="00B767BC" w:rsidRPr="00B269FD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Xenakis’s “</w:t>
      </w:r>
      <w:proofErr w:type="spellStart"/>
      <w:r w:rsidR="00B767BC" w:rsidRPr="00B269FD">
        <w:rPr>
          <w:rFonts w:ascii="Times New Roman" w:hAnsi="Times New Roman" w:cs="Times New Roman"/>
          <w:i/>
          <w:iCs/>
          <w:sz w:val="24"/>
          <w:szCs w:val="24"/>
          <w:lang w:val="en-US"/>
        </w:rPr>
        <w:t>Achorripsis</w:t>
      </w:r>
      <w:proofErr w:type="spellEnd"/>
      <w:r w:rsidR="00B767BC" w:rsidRPr="00B269FD">
        <w:rPr>
          <w:rFonts w:ascii="Times New Roman" w:hAnsi="Times New Roman" w:cs="Times New Roman"/>
          <w:i/>
          <w:iCs/>
          <w:sz w:val="24"/>
          <w:szCs w:val="24"/>
          <w:lang w:val="en-US"/>
        </w:rPr>
        <w:t>”: The Matrix Game</w:t>
      </w:r>
      <w:r w:rsidR="00B767BC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by Linda M. Arsenault, to understand how the technique </w:t>
      </w:r>
      <w:r w:rsidR="00AD1867">
        <w:rPr>
          <w:rFonts w:ascii="Times New Roman" w:hAnsi="Times New Roman" w:cs="Times New Roman"/>
          <w:sz w:val="24"/>
          <w:szCs w:val="24"/>
          <w:lang w:val="en-US"/>
        </w:rPr>
        <w:t>was</w:t>
      </w:r>
      <w:r w:rsidR="00B767BC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used. </w:t>
      </w:r>
      <w:r w:rsidR="00820BCA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9411A8">
        <w:rPr>
          <w:rFonts w:ascii="Times New Roman" w:hAnsi="Times New Roman" w:cs="Times New Roman"/>
          <w:sz w:val="24"/>
          <w:szCs w:val="24"/>
          <w:lang w:val="en-US"/>
        </w:rPr>
        <w:t>title</w:t>
      </w:r>
      <w:r w:rsidR="003D2CD1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of the work</w:t>
      </w:r>
      <w:r w:rsidR="005519BD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is </w:t>
      </w:r>
      <w:r w:rsidR="00EE037A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inspired </w:t>
      </w:r>
      <w:r w:rsidR="003E28F3">
        <w:rPr>
          <w:rFonts w:ascii="Times New Roman" w:hAnsi="Times New Roman" w:cs="Times New Roman"/>
          <w:sz w:val="24"/>
          <w:szCs w:val="24"/>
          <w:lang w:val="en-US"/>
        </w:rPr>
        <w:t>by</w:t>
      </w:r>
      <w:r w:rsidR="00EE037A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a </w:t>
      </w:r>
      <w:r w:rsidR="00366168" w:rsidRPr="00B269FD">
        <w:rPr>
          <w:rFonts w:ascii="Times New Roman" w:hAnsi="Times New Roman" w:cs="Times New Roman"/>
          <w:sz w:val="24"/>
          <w:szCs w:val="24"/>
          <w:lang w:val="en-US"/>
        </w:rPr>
        <w:t>visit</w:t>
      </w:r>
      <w:r w:rsidR="00EE037A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D717C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="00EE037A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66168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Christiana, </w:t>
      </w:r>
      <w:r w:rsidR="009A7B07" w:rsidRPr="00B269FD">
        <w:rPr>
          <w:rFonts w:ascii="Times New Roman" w:hAnsi="Times New Roman" w:cs="Times New Roman"/>
          <w:sz w:val="24"/>
          <w:szCs w:val="24"/>
          <w:lang w:val="en-US"/>
        </w:rPr>
        <w:t>Copenhagen</w:t>
      </w:r>
      <w:r w:rsidR="00E47B39" w:rsidRPr="00B269FD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811057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Christiana is </w:t>
      </w:r>
      <w:r w:rsidR="0027324E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known </w:t>
      </w:r>
      <w:r w:rsidR="0029517F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as </w:t>
      </w:r>
      <w:r w:rsidR="00D70C7D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B2173F" w:rsidRPr="00B269FD">
        <w:rPr>
          <w:rFonts w:ascii="Times New Roman" w:hAnsi="Times New Roman" w:cs="Times New Roman"/>
          <w:sz w:val="24"/>
          <w:szCs w:val="24"/>
          <w:lang w:val="en-US"/>
        </w:rPr>
        <w:t>can</w:t>
      </w:r>
      <w:r w:rsidR="00765183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nabis market </w:t>
      </w:r>
      <w:r w:rsidR="00756EF2" w:rsidRPr="00B269FD">
        <w:rPr>
          <w:rFonts w:ascii="Times New Roman" w:hAnsi="Times New Roman" w:cs="Times New Roman"/>
          <w:sz w:val="24"/>
          <w:szCs w:val="24"/>
          <w:lang w:val="en-US"/>
        </w:rPr>
        <w:t>by the locals</w:t>
      </w:r>
      <w:r w:rsidR="00CD6511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AD1867">
        <w:rPr>
          <w:rFonts w:ascii="Times New Roman" w:hAnsi="Times New Roman" w:cs="Times New Roman"/>
          <w:sz w:val="24"/>
          <w:szCs w:val="24"/>
          <w:lang w:val="en-US"/>
        </w:rPr>
        <w:t>in which</w:t>
      </w:r>
      <w:r w:rsidR="00756EF2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you are not allowed to </w:t>
      </w:r>
      <w:r w:rsidR="000879C2" w:rsidRPr="00B269FD">
        <w:rPr>
          <w:rFonts w:ascii="Times New Roman" w:hAnsi="Times New Roman" w:cs="Times New Roman"/>
          <w:sz w:val="24"/>
          <w:szCs w:val="24"/>
          <w:lang w:val="en-US"/>
        </w:rPr>
        <w:t>shout or us</w:t>
      </w:r>
      <w:r w:rsidR="00805B3E" w:rsidRPr="00B269FD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0879C2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your phones in</w:t>
      </w:r>
      <w:r w:rsidR="002D7BB6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, and </w:t>
      </w:r>
      <w:r w:rsidR="00E54BFC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it has </w:t>
      </w:r>
      <w:r w:rsidR="00021ECC" w:rsidRPr="00B269FD">
        <w:rPr>
          <w:rFonts w:ascii="Times New Roman" w:hAnsi="Times New Roman" w:cs="Times New Roman"/>
          <w:sz w:val="24"/>
          <w:szCs w:val="24"/>
          <w:lang w:val="en-US"/>
        </w:rPr>
        <w:t>many</w:t>
      </w:r>
      <w:r w:rsidR="000A0248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area</w:t>
      </w:r>
      <w:r w:rsidR="0056418D" w:rsidRPr="00B269FD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E54BFC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with different theme</w:t>
      </w:r>
      <w:r w:rsidR="002F1F72" w:rsidRPr="00B269FD">
        <w:rPr>
          <w:rFonts w:ascii="Times New Roman" w:hAnsi="Times New Roman" w:cs="Times New Roman"/>
          <w:sz w:val="24"/>
          <w:szCs w:val="24"/>
          <w:lang w:val="en-US"/>
        </w:rPr>
        <w:t>s.</w:t>
      </w:r>
      <w:r w:rsidR="009464FD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91B21">
        <w:rPr>
          <w:rFonts w:ascii="Times New Roman" w:hAnsi="Times New Roman" w:cs="Times New Roman"/>
          <w:sz w:val="24"/>
          <w:szCs w:val="24"/>
          <w:lang w:val="en-US"/>
        </w:rPr>
        <w:t xml:space="preserve">Thus, </w:t>
      </w:r>
      <w:r w:rsidR="009464FD" w:rsidRPr="00B269FD">
        <w:rPr>
          <w:rFonts w:ascii="Times New Roman" w:hAnsi="Times New Roman" w:cs="Times New Roman"/>
          <w:sz w:val="24"/>
          <w:szCs w:val="24"/>
          <w:lang w:val="en-US"/>
        </w:rPr>
        <w:t>I f</w:t>
      </w:r>
      <w:r w:rsidR="00AD1867">
        <w:rPr>
          <w:rFonts w:ascii="Times New Roman" w:hAnsi="Times New Roman" w:cs="Times New Roman"/>
          <w:sz w:val="24"/>
          <w:szCs w:val="24"/>
          <w:lang w:val="en-US"/>
        </w:rPr>
        <w:t>ound</w:t>
      </w:r>
      <w:r w:rsidR="00F559C5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A62C3">
        <w:rPr>
          <w:rFonts w:ascii="Times New Roman" w:hAnsi="Times New Roman" w:cs="Times New Roman"/>
          <w:sz w:val="24"/>
          <w:szCs w:val="24"/>
          <w:lang w:val="en-US"/>
        </w:rPr>
        <w:t>Christiana</w:t>
      </w:r>
      <w:r w:rsidR="00AD25C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D1867">
        <w:rPr>
          <w:rFonts w:ascii="Times New Roman" w:hAnsi="Times New Roman" w:cs="Times New Roman"/>
          <w:sz w:val="24"/>
          <w:szCs w:val="24"/>
          <w:lang w:val="en-US"/>
        </w:rPr>
        <w:t>was</w:t>
      </w:r>
      <w:r w:rsidR="000A0248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related to my </w:t>
      </w:r>
      <w:r w:rsidR="00981750" w:rsidRPr="00B269FD">
        <w:rPr>
          <w:rFonts w:ascii="Times New Roman" w:hAnsi="Times New Roman" w:cs="Times New Roman"/>
          <w:sz w:val="24"/>
          <w:szCs w:val="24"/>
          <w:lang w:val="en-US"/>
        </w:rPr>
        <w:t>work</w:t>
      </w:r>
      <w:r w:rsidR="00100D64" w:rsidRPr="00B269FD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981750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84658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each </w:t>
      </w:r>
      <w:r w:rsidR="00100D64" w:rsidRPr="00B269FD">
        <w:rPr>
          <w:rFonts w:ascii="Times New Roman" w:hAnsi="Times New Roman" w:cs="Times New Roman"/>
          <w:sz w:val="24"/>
          <w:szCs w:val="24"/>
          <w:lang w:val="en-US"/>
        </w:rPr>
        <w:t>column</w:t>
      </w:r>
      <w:r w:rsidR="00F84658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A1557" w:rsidRPr="00B269FD">
        <w:rPr>
          <w:rFonts w:ascii="Times New Roman" w:hAnsi="Times New Roman" w:cs="Times New Roman"/>
          <w:sz w:val="24"/>
          <w:szCs w:val="24"/>
          <w:lang w:val="en-US"/>
        </w:rPr>
        <w:t>has it</w:t>
      </w:r>
      <w:r w:rsidR="00F72C8C">
        <w:rPr>
          <w:rFonts w:ascii="Times New Roman" w:hAnsi="Times New Roman" w:cs="Times New Roman"/>
          <w:sz w:val="24"/>
          <w:szCs w:val="24"/>
          <w:lang w:val="en-US"/>
        </w:rPr>
        <w:t>s o</w:t>
      </w:r>
      <w:r w:rsidR="006A7347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wn </w:t>
      </w:r>
      <w:proofErr w:type="spellStart"/>
      <w:r w:rsidR="006A7347" w:rsidRPr="00B269FD">
        <w:rPr>
          <w:rFonts w:ascii="Times New Roman" w:hAnsi="Times New Roman" w:cs="Times New Roman"/>
          <w:sz w:val="24"/>
          <w:szCs w:val="24"/>
          <w:lang w:val="en-US"/>
        </w:rPr>
        <w:t>colo</w:t>
      </w:r>
      <w:r w:rsidR="005701BA">
        <w:rPr>
          <w:rFonts w:ascii="Times New Roman" w:hAnsi="Times New Roman" w:cs="Times New Roman"/>
          <w:sz w:val="24"/>
          <w:szCs w:val="24"/>
          <w:lang w:val="en-US"/>
        </w:rPr>
        <w:t>u</w:t>
      </w:r>
      <w:r w:rsidR="006A7347" w:rsidRPr="00B269FD">
        <w:rPr>
          <w:rFonts w:ascii="Times New Roman" w:hAnsi="Times New Roman" w:cs="Times New Roman"/>
          <w:sz w:val="24"/>
          <w:szCs w:val="24"/>
          <w:lang w:val="en-US"/>
        </w:rPr>
        <w:t>r</w:t>
      </w:r>
      <w:proofErr w:type="spellEnd"/>
      <w:r w:rsidR="00F559C5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36852" w:rsidRPr="00B269FD">
        <w:rPr>
          <w:rFonts w:ascii="Times New Roman" w:hAnsi="Times New Roman" w:cs="Times New Roman"/>
          <w:sz w:val="24"/>
          <w:szCs w:val="24"/>
          <w:lang w:val="en-US"/>
        </w:rPr>
        <w:t>in dynamic</w:t>
      </w:r>
      <w:r w:rsidR="00AD1867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636852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, timbres and </w:t>
      </w:r>
      <w:r w:rsidR="007366C9" w:rsidRPr="00B269FD">
        <w:rPr>
          <w:rFonts w:ascii="Times New Roman" w:hAnsi="Times New Roman" w:cs="Times New Roman"/>
          <w:sz w:val="24"/>
          <w:szCs w:val="24"/>
          <w:lang w:val="en-US"/>
        </w:rPr>
        <w:t>atmosphere</w:t>
      </w:r>
      <w:r w:rsidR="00F4253B" w:rsidRPr="00B269FD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8011D6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03AFF5E" w14:textId="77777777" w:rsidR="00687158" w:rsidRDefault="00687158" w:rsidP="00D0104B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EDE2E1C" w14:textId="78F27526" w:rsidR="00810B98" w:rsidRDefault="00983615" w:rsidP="00D0104B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2326BC" w:rsidRPr="00B269FD">
        <w:rPr>
          <w:rFonts w:ascii="Times New Roman" w:hAnsi="Times New Roman" w:cs="Times New Roman"/>
          <w:sz w:val="24"/>
          <w:szCs w:val="24"/>
          <w:lang w:val="en-US"/>
        </w:rPr>
        <w:t>I chose</w:t>
      </w:r>
      <w:r w:rsidR="00B3196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F729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30 column</w:t>
      </w:r>
      <w:r w:rsidR="004B53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</w:t>
      </w:r>
      <w:r w:rsidR="00BF2A9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units of time</w:t>
      </w:r>
      <w:r w:rsidR="002754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; five bars </w:t>
      </w:r>
      <w:r w:rsidR="00186FB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 each column</w:t>
      </w:r>
      <w:r w:rsidR="00BF2A9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, 9</w:t>
      </w:r>
      <w:r w:rsidR="004756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ows</w:t>
      </w:r>
      <w:r w:rsidR="0074729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2B122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usical </w:t>
      </w:r>
      <w:r w:rsidR="00BF2A9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imbres</w:t>
      </w:r>
      <w:r w:rsidR="0074729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2A3A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2A3A23" w:rsidRPr="005042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d λ</w:t>
      </w:r>
      <w:r w:rsidR="002A3A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= 0.7 as the mean density of events</w:t>
      </w:r>
      <w:r w:rsidR="004B53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or the work</w:t>
      </w:r>
      <w:r w:rsidR="00E1549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D04D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E1549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</w:t>
      </w:r>
      <w:r w:rsidR="0059701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th the implication of Poisson’s </w:t>
      </w:r>
      <w:r w:rsidR="0009099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ormula</w:t>
      </w:r>
      <w:r w:rsidR="003D45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D04D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 obtain</w:t>
      </w:r>
      <w:r w:rsidR="00AD18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d</w:t>
      </w:r>
      <w:r w:rsidR="00D04D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D856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table of </w:t>
      </w:r>
      <w:r w:rsidR="00B86B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o</w:t>
      </w:r>
      <w:r w:rsidR="00E0549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bilities</w:t>
      </w:r>
      <w:r w:rsidR="00C776E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then m</w:t>
      </w:r>
      <w:r w:rsidR="00BA64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ltipl</w:t>
      </w:r>
      <w:r w:rsidR="00AD18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ed</w:t>
      </w:r>
      <w:r w:rsidR="004A487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432B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ose probabilities</w:t>
      </w:r>
      <w:r w:rsidR="008A20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by the number of </w:t>
      </w:r>
      <w:r w:rsidR="00E73C2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otal </w:t>
      </w:r>
      <w:r w:rsidR="0093050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vents</w:t>
      </w:r>
      <w:r w:rsidR="00E73C2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D82E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30 Columns x 9 Rows = </w:t>
      </w:r>
      <w:r w:rsidR="00E73C2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7</w:t>
      </w:r>
      <w:r w:rsidR="006146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0 </w:t>
      </w:r>
      <w:r w:rsidR="0093050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vents</w:t>
      </w:r>
      <w:r w:rsidR="00E73C2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903EA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AD18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hich resulted in</w:t>
      </w:r>
      <w:r w:rsidR="00075B1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9122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 </w:t>
      </w:r>
      <w:r w:rsidR="0083415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istribution of </w:t>
      </w:r>
      <w:r w:rsidR="00DC7B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3</w:t>
      </w:r>
      <w:r w:rsidR="00C3798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6</w:t>
      </w:r>
      <w:r w:rsidR="00DC7B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zero events, </w:t>
      </w:r>
      <w:r w:rsidR="00FB54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9</w:t>
      </w:r>
      <w:r w:rsidR="00C3798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</w:t>
      </w:r>
      <w:r w:rsidR="00FB54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ingle events, 33 double events, 8 triple events, and </w:t>
      </w:r>
      <w:r w:rsidR="00431C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 quadruple</w:t>
      </w:r>
      <w:r w:rsidR="001C775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vent.</w:t>
      </w:r>
      <w:r w:rsidR="005D44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DB1AB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s we know zero</w:t>
      </w:r>
      <w:r w:rsidR="003166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vents</w:t>
      </w:r>
      <w:r w:rsidR="00DB1AB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154E8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present</w:t>
      </w:r>
      <w:r w:rsidR="00B818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ilence, </w:t>
      </w:r>
      <w:r w:rsidR="00FC59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owever</w:t>
      </w:r>
      <w:r w:rsidR="00570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FC59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935F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 </w:t>
      </w:r>
      <w:r w:rsidR="00154E8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sed</w:t>
      </w:r>
      <w:r w:rsidR="00E8232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3166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ir </w:t>
      </w:r>
      <w:r w:rsidR="00D344D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und for aesthetic reasons</w:t>
      </w:r>
      <w:r w:rsidR="007A70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stead of simply having silence</w:t>
      </w:r>
      <w:r w:rsidR="00CE26E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292B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F676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o </w:t>
      </w:r>
      <w:r w:rsidR="00441D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istribute </w:t>
      </w:r>
      <w:r w:rsidR="000737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events among the columns</w:t>
      </w:r>
      <w:r w:rsidR="00A803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7A70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 had</w:t>
      </w:r>
      <w:r w:rsidR="00A803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o </w:t>
      </w:r>
      <w:r w:rsidR="00023F0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alculate </w:t>
      </w:r>
      <w:r w:rsidR="00E843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total number </w:t>
      </w:r>
      <w:r w:rsidR="00D40D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or</w:t>
      </w:r>
      <w:r w:rsidR="004233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ach</w:t>
      </w:r>
      <w:r w:rsidR="00D40D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CE60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ind of event</w:t>
      </w:r>
      <w:r w:rsidR="00023F0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or columns</w:t>
      </w:r>
      <w:r w:rsidR="00C60D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7A70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hich were </w:t>
      </w:r>
      <w:r w:rsidR="00C60D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3</w:t>
      </w:r>
      <w:r w:rsidR="00C3798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6</w:t>
      </w:r>
      <w:r w:rsidR="00C60D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E906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9</w:t>
      </w:r>
      <w:r w:rsidR="00C3798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</w:t>
      </w:r>
      <w:r w:rsidR="00E906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33, 8, 1</w:t>
      </w:r>
      <w:r w:rsidR="00C60D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D40D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divide </w:t>
      </w:r>
      <w:r w:rsidR="0083411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y the number of columns</w:t>
      </w:r>
      <w:r w:rsidR="00C60D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30)</w:t>
      </w:r>
      <w:r w:rsidR="009F0C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CD51E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o get </w:t>
      </w:r>
      <w:r w:rsidR="00570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091F0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ew value of </w:t>
      </w:r>
      <w:r w:rsidR="004233E7" w:rsidRPr="005042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λ</w:t>
      </w:r>
      <w:r w:rsidR="004233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or each kind of event.</w:t>
      </w:r>
      <w:r w:rsidR="001B2D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new values of </w:t>
      </w:r>
      <w:r w:rsidR="001B2D0E" w:rsidRPr="005042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λ</w:t>
      </w:r>
      <w:r w:rsidR="001B2D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re </w:t>
      </w:r>
      <w:r w:rsidR="00E023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zero event</w:t>
      </w:r>
      <w:r w:rsidR="005E3C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bscript"/>
        </w:rPr>
        <w:t xml:space="preserve"> </w:t>
      </w:r>
      <w:r w:rsidR="005E3C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= </w:t>
      </w:r>
      <w:r w:rsidR="00B95DF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4.4</w:t>
      </w:r>
      <w:r w:rsidR="00870B9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67, </w:t>
      </w:r>
      <w:r w:rsidR="00E023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ingle event</w:t>
      </w:r>
      <w:r w:rsidR="00A659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= </w:t>
      </w:r>
      <w:r w:rsidR="00B05F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3.133, </w:t>
      </w:r>
      <w:r w:rsidR="00A034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ouble event</w:t>
      </w:r>
      <w:r w:rsidR="00B05F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= </w:t>
      </w:r>
      <w:r w:rsidR="008313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1.1, </w:t>
      </w:r>
      <w:r w:rsidR="00A034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riple event</w:t>
      </w:r>
      <w:r w:rsidR="002C508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=</w:t>
      </w:r>
      <w:r w:rsidR="0081234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944B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0.25,</w:t>
      </w:r>
      <w:r w:rsidR="00C843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</w:t>
      </w:r>
      <w:r w:rsidR="00944B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A034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quadruple event</w:t>
      </w:r>
      <w:r w:rsidR="00944B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= </w:t>
      </w:r>
      <w:r w:rsidR="0081234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0.05</w:t>
      </w:r>
      <w:r w:rsidR="00C843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C846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F041C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nce we obtain</w:t>
      </w:r>
      <w:r w:rsidR="00933A7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d</w:t>
      </w:r>
      <w:r w:rsidR="00F041C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7D6E7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ach new value of </w:t>
      </w:r>
      <w:r w:rsidR="007D6E7D" w:rsidRPr="005042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λ</w:t>
      </w:r>
      <w:r w:rsidR="007D6E7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C846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calculation </w:t>
      </w:r>
      <w:r w:rsidR="007A70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as repeated </w:t>
      </w:r>
      <w:r w:rsidR="00C846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s </w:t>
      </w:r>
      <w:r w:rsidR="007A70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one</w:t>
      </w:r>
      <w:r w:rsidR="00C846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before</w:t>
      </w:r>
      <w:r w:rsidR="00E75D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6E6D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ut </w:t>
      </w:r>
      <w:r w:rsidR="004D2C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is time </w:t>
      </w:r>
      <w:r w:rsidR="007A70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t was</w:t>
      </w:r>
      <w:r w:rsidR="006E6D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69283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ultipl</w:t>
      </w:r>
      <w:r w:rsidR="007A70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ed</w:t>
      </w:r>
      <w:r w:rsidR="0069283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2668B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y the number of column</w:t>
      </w:r>
      <w:r w:rsidR="00570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</w:t>
      </w:r>
      <w:r w:rsidR="004D2C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E75D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A54C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robabilities </w:t>
      </w:r>
      <w:r w:rsidR="00F74B0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x </w:t>
      </w:r>
      <w:r w:rsidR="00CF5B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30 Columns</w:t>
      </w:r>
      <w:r w:rsidR="00E75D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50006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C50B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61109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owever, </w:t>
      </w:r>
      <w:r w:rsidR="00F028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 did not </w:t>
      </w:r>
      <w:r w:rsidR="001854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ollow </w:t>
      </w:r>
      <w:r w:rsidR="00C472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numbers obtained by </w:t>
      </w:r>
      <w:r w:rsidR="006B7D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C472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rict application of Poisson</w:t>
      </w:r>
      <w:r w:rsidR="00E847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’s formula</w:t>
      </w:r>
      <w:r w:rsidR="007A70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r w:rsidR="007A70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djusted</w:t>
      </w:r>
      <w:r w:rsidR="007A70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0A5E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ome </w:t>
      </w:r>
      <w:r w:rsidR="006105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umbers </w:t>
      </w:r>
      <w:r w:rsidR="00D066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lightly</w:t>
      </w:r>
      <w:r w:rsidR="009759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14:paraId="102DC00F" w14:textId="7684BB41" w:rsidR="00A47F57" w:rsidRDefault="00FA13EB" w:rsidP="00D0104B">
      <w:pPr>
        <w:spacing w:line="480" w:lineRule="auto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lastRenderedPageBreak/>
        <w:drawing>
          <wp:inline distT="0" distB="0" distL="0" distR="0" wp14:anchorId="0B2CC14B" wp14:editId="3CD633A7">
            <wp:extent cx="8952433" cy="5707319"/>
            <wp:effectExtent l="3492" t="0" r="4763" b="4762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982035" cy="5726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3C70D5" w14:textId="355C6A4A" w:rsidR="007D6037" w:rsidRDefault="00A16930" w:rsidP="00D0104B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 xml:space="preserve">After </w:t>
      </w:r>
      <w:r w:rsidR="00286E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ll </w:t>
      </w:r>
      <w:r w:rsidR="00563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110A5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lculation</w:t>
      </w:r>
      <w:r w:rsidR="00286E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</w:t>
      </w:r>
      <w:r w:rsidR="00110A5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E046E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ere</w:t>
      </w:r>
      <w:r w:rsidR="00110A5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one</w:t>
      </w:r>
      <w:r w:rsidR="009B3D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22442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 randomly </w:t>
      </w:r>
      <w:r w:rsidR="000C3B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hose to arrange the 270 </w:t>
      </w:r>
      <w:r w:rsidR="0093050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vents</w:t>
      </w:r>
      <w:r w:rsidR="0063745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9438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istribution of </w:t>
      </w:r>
      <w:r w:rsidR="00727E4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zero, single, doubl</w:t>
      </w:r>
      <w:r w:rsidR="002624A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… events</w:t>
      </w:r>
      <w:r w:rsidR="0063745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0C3B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 a </w:t>
      </w:r>
      <w:r w:rsidR="00A629A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trix</w:t>
      </w:r>
      <w:r w:rsidR="000C3B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onsi</w:t>
      </w:r>
      <w:r w:rsidR="000611F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ing of 30 columns</w:t>
      </w:r>
      <w:r w:rsidR="009E5F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9 rows.</w:t>
      </w:r>
    </w:p>
    <w:p w14:paraId="1D3D287E" w14:textId="6F495BE1" w:rsidR="0006517C" w:rsidRDefault="00216CE2" w:rsidP="00D0104B">
      <w:pPr>
        <w:spacing w:line="480" w:lineRule="auto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drawing>
          <wp:inline distT="0" distB="0" distL="0" distR="0" wp14:anchorId="75406936" wp14:editId="28745D4D">
            <wp:extent cx="7484443" cy="4768850"/>
            <wp:effectExtent l="5080" t="0" r="762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489580" cy="4772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651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br/>
      </w:r>
    </w:p>
    <w:p w14:paraId="42E2146B" w14:textId="2AF02CC1" w:rsidR="0006517C" w:rsidRDefault="00AE7F6B" w:rsidP="00D0104B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ab/>
      </w:r>
      <w:r w:rsidR="000C27E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s we can see from the </w:t>
      </w:r>
      <w:r w:rsidR="002830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atrix, the 9 musical timbres </w:t>
      </w:r>
      <w:r w:rsidR="005F458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at I used are</w:t>
      </w:r>
      <w:r w:rsidR="00DF1F8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3F04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</w:t>
      </w:r>
      <w:r w:rsidR="00DF1F8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ubular </w:t>
      </w:r>
      <w:r w:rsidR="003F04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</w:t>
      </w:r>
      <w:r w:rsidR="00DF1F8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lls with </w:t>
      </w:r>
      <w:r w:rsidR="00570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 </w:t>
      </w:r>
      <w:r w:rsidR="00B6118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ucket of </w:t>
      </w:r>
      <w:r w:rsidR="00B068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ater, </w:t>
      </w:r>
      <w:r w:rsidR="003F04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tch</w:t>
      </w:r>
      <w:r w:rsidR="00B068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bending, glissando</w:t>
      </w:r>
      <w:r w:rsidR="00E413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including </w:t>
      </w:r>
      <w:r w:rsidR="00306A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rmonic glissando</w:t>
      </w:r>
      <w:r w:rsidR="00E413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B068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brass</w:t>
      </w:r>
      <w:r w:rsidR="008F53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ith </w:t>
      </w:r>
      <w:proofErr w:type="spellStart"/>
      <w:r w:rsidR="008F53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rmon</w:t>
      </w:r>
      <w:proofErr w:type="spellEnd"/>
      <w:r w:rsidR="008F53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mute</w:t>
      </w:r>
      <w:r w:rsidR="00F476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051DD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l</w:t>
      </w:r>
      <w:r w:rsidR="003F04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</w:t>
      </w:r>
      <w:r w:rsidR="00051DD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te</w:t>
      </w:r>
      <w:r w:rsidR="0096710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 tonguing</w:t>
      </w:r>
      <w:r w:rsidR="00051DD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trill, growling, </w:t>
      </w:r>
      <w:r w:rsidR="0096710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lap tonguing</w:t>
      </w:r>
      <w:r w:rsidR="00E8678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nd percussions (</w:t>
      </w:r>
      <w:r w:rsidR="00862C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</w:t>
      </w:r>
      <w:r w:rsidR="005C1F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</w:t>
      </w:r>
      <w:r w:rsidR="00862C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gos, Anvil, Medium Wood</w:t>
      </w:r>
      <w:r w:rsidR="005C1F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B</w:t>
      </w:r>
      <w:r w:rsidR="00862C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ock, and </w:t>
      </w:r>
      <w:r w:rsidR="005C1F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ick</w:t>
      </w:r>
      <w:r w:rsidR="00862C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rum</w:t>
      </w:r>
      <w:r w:rsidR="00E8678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</w:t>
      </w:r>
      <w:r w:rsidR="0017068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D4797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urthermore, </w:t>
      </w:r>
      <w:r w:rsidR="005001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se </w:t>
      </w:r>
      <w:r w:rsidR="00E01E9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usical timbres</w:t>
      </w:r>
      <w:r w:rsidR="005001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3F04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ere also</w:t>
      </w:r>
      <w:r w:rsidR="00F436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alculated precisely</w:t>
      </w:r>
      <w:r w:rsidR="00C055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1411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1D09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or example, </w:t>
      </w:r>
      <w:r w:rsidR="005704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 have </w:t>
      </w:r>
      <w:r w:rsidR="006B1C0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0 Tubular Bells</w:t>
      </w:r>
      <w:r w:rsidR="00B452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ith water</w:t>
      </w:r>
      <w:r w:rsidR="00FB46C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4E1F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30 </w:t>
      </w:r>
      <w:r w:rsidR="003F04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tch</w:t>
      </w:r>
      <w:r w:rsidR="004E1F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bending</w:t>
      </w:r>
      <w:r w:rsidR="00B452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371E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274D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10 </w:t>
      </w:r>
      <w:r w:rsidR="00B452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glissando, </w:t>
      </w:r>
      <w:r w:rsidR="008B142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25 </w:t>
      </w:r>
      <w:r w:rsidR="00B452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rass with </w:t>
      </w:r>
      <w:proofErr w:type="spellStart"/>
      <w:r w:rsidR="00B452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rmon</w:t>
      </w:r>
      <w:proofErr w:type="spellEnd"/>
      <w:r w:rsidR="00B452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mut</w:t>
      </w:r>
      <w:r w:rsidR="003F04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</w:t>
      </w:r>
      <w:r w:rsidR="00B452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260B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20 </w:t>
      </w:r>
      <w:r w:rsidR="00B452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l</w:t>
      </w:r>
      <w:r w:rsidR="00A64A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</w:t>
      </w:r>
      <w:r w:rsidR="00B452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ter tonguing, </w:t>
      </w:r>
      <w:r w:rsidR="00260B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30 </w:t>
      </w:r>
      <w:r w:rsidR="00B452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rill,</w:t>
      </w:r>
      <w:r w:rsidR="00260B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10</w:t>
      </w:r>
      <w:r w:rsidR="00B452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growling,</w:t>
      </w:r>
      <w:r w:rsidR="00260B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50</w:t>
      </w:r>
      <w:r w:rsidR="00B452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</w:t>
      </w:r>
      <w:r w:rsidR="00FD46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p tonguing and</w:t>
      </w:r>
      <w:r w:rsidR="00260B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30</w:t>
      </w:r>
      <w:r w:rsidR="00FD46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ercussio</w:t>
      </w:r>
      <w:r w:rsidR="000112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 events</w:t>
      </w:r>
      <w:r w:rsidR="001D09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1D09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ccur</w:t>
      </w:r>
      <w:r w:rsidR="003F04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g</w:t>
      </w:r>
      <w:proofErr w:type="spellEnd"/>
      <w:r w:rsidR="001D09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 </w:t>
      </w:r>
      <w:r w:rsidR="00570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 </w:t>
      </w:r>
      <w:r w:rsidR="001D09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ingle event</w:t>
      </w:r>
      <w:r w:rsidR="003D5D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then </w:t>
      </w:r>
      <w:r w:rsidR="00BB6B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 a double event</w:t>
      </w:r>
      <w:r w:rsidR="00570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BB6B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se quantities are double</w:t>
      </w:r>
      <w:r w:rsidR="003F04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</w:t>
      </w:r>
      <w:r w:rsidR="000112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so on</w:t>
      </w:r>
      <w:r w:rsidR="00A64A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 w:rsidR="0086187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se </w:t>
      </w:r>
      <w:r w:rsidR="005329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usical timbres</w:t>
      </w:r>
      <w:r w:rsidR="0086187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re </w:t>
      </w:r>
      <w:r w:rsidR="003D2E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lways </w:t>
      </w:r>
      <w:r w:rsidR="0004312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tered</w:t>
      </w:r>
      <w:r w:rsidR="003D2E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r w:rsidR="00302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layed </w:t>
      </w:r>
      <w:r w:rsidR="003A1BE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mong</w:t>
      </w:r>
      <w:r w:rsidR="00D40F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</w:t>
      </w:r>
      <w:r w:rsidR="00302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struments </w:t>
      </w:r>
      <w:r w:rsidR="004947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o </w:t>
      </w:r>
      <w:r w:rsidR="00770B8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xplore and create</w:t>
      </w:r>
      <w:r w:rsidR="000E68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1B2F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ifferent timbres</w:t>
      </w:r>
      <w:r w:rsidR="004947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14:paraId="19B9965B" w14:textId="77777777" w:rsidR="00C61F0C" w:rsidRDefault="00C61F0C" w:rsidP="00D0104B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71DBF72C" w14:textId="497EC07A" w:rsidR="00C201BB" w:rsidRDefault="00716F4F" w:rsidP="00D0104B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="005648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n the other hand, w</w:t>
      </w:r>
      <w:r w:rsidR="00BB2DA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th the idea </w:t>
      </w:r>
      <w:r w:rsidR="003F04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at</w:t>
      </w:r>
      <w:r w:rsidR="00BB2DA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verything has </w:t>
      </w:r>
      <w:r w:rsidR="00915F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wo sides, </w:t>
      </w:r>
      <w:r w:rsidR="00E228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 </w:t>
      </w:r>
      <w:r w:rsidR="00E340F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iscover</w:t>
      </w:r>
      <w:r w:rsidR="00D1795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d zero events are </w:t>
      </w:r>
      <w:r w:rsidR="00525B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very </w:t>
      </w:r>
      <w:r w:rsidR="003259C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ifferent from other events</w:t>
      </w:r>
      <w:r w:rsidR="00ED164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;</w:t>
      </w:r>
      <w:r w:rsidR="003259C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E202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zero events</w:t>
      </w:r>
      <w:r w:rsidR="00F56F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ha</w:t>
      </w:r>
      <w:r w:rsidR="00E202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e</w:t>
      </w:r>
      <w:r w:rsidR="00F56F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no pitch</w:t>
      </w:r>
      <w:r w:rsidR="00DD25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Hence, </w:t>
      </w:r>
      <w:r w:rsidR="00972CC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ir sound</w:t>
      </w:r>
      <w:r w:rsidR="005F4C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s </w:t>
      </w:r>
      <w:r w:rsidR="004034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pplied to</w:t>
      </w:r>
      <w:r w:rsidR="00972CC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epresent </w:t>
      </w:r>
      <w:r w:rsidR="00D126A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DA34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“</w:t>
      </w:r>
      <w:r w:rsidR="00D126A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othingness</w:t>
      </w:r>
      <w:r w:rsidR="00DA34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”</w:t>
      </w:r>
      <w:r w:rsidR="006D24E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f zero events</w:t>
      </w:r>
      <w:r w:rsidR="00BC5C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s</w:t>
      </w:r>
      <w:r w:rsidR="00536D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ower from another side</w:t>
      </w:r>
      <w:r w:rsidR="00722E7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A45DB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EC73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lso, zero </w:t>
      </w:r>
      <w:r w:rsidR="000B0B1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vents are in every column</w:t>
      </w:r>
      <w:r w:rsidR="008B6D0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just like the air is everywhere</w:t>
      </w:r>
      <w:r w:rsidR="005148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ometimes </w:t>
      </w:r>
      <w:r w:rsidR="00B13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t </w:t>
      </w:r>
      <w:r w:rsidR="005148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s weak but sometimes </w:t>
      </w:r>
      <w:r w:rsidR="00B13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t </w:t>
      </w:r>
      <w:r w:rsidR="005148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s strong. For example,</w:t>
      </w:r>
      <w:r w:rsidR="00C1173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113F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 le</w:t>
      </w:r>
      <w:r w:rsidR="00B022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t</w:t>
      </w:r>
      <w:r w:rsidR="00C81BC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5329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</w:t>
      </w:r>
      <w:r w:rsidR="00C81BC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lumn</w:t>
      </w:r>
      <w:r w:rsidR="005329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15</w:t>
      </w:r>
      <w:r w:rsidR="00C81BC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or zero</w:t>
      </w:r>
      <w:r w:rsidR="003E45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vents to show the power of </w:t>
      </w:r>
      <w:r w:rsidR="00E6430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“nothingness”</w:t>
      </w:r>
      <w:r w:rsidR="00B04B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14:paraId="49EF07C9" w14:textId="5C3B1334" w:rsidR="00B01444" w:rsidRDefault="00B01444" w:rsidP="00D0104B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5AD32CB5" w14:textId="650A7F81" w:rsidR="001362DB" w:rsidRDefault="00B01444" w:rsidP="00D0104B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="00F525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o </w:t>
      </w:r>
      <w:r w:rsidR="005E21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reate</w:t>
      </w:r>
      <w:r w:rsidR="00F525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B13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 free</w:t>
      </w:r>
      <w:r w:rsidR="00F525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tonal </w:t>
      </w:r>
      <w:r w:rsidR="005452E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und</w:t>
      </w:r>
      <w:r w:rsidR="00B13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orld</w:t>
      </w:r>
      <w:r w:rsidR="001E29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6D0A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1526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tch material is mai</w:t>
      </w:r>
      <w:r w:rsidR="00AC56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ly </w:t>
      </w:r>
      <w:r w:rsidR="00E8223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ased on </w:t>
      </w:r>
      <w:r w:rsidR="00B13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welve</w:t>
      </w:r>
      <w:r w:rsidR="00B13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E8223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-tones </w:t>
      </w:r>
      <w:r w:rsidR="00E328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eries</w:t>
      </w:r>
      <w:r w:rsidR="00C11F5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r w:rsidR="00DB74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issonant</w:t>
      </w:r>
      <w:r w:rsidR="00B31B0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</w:t>
      </w:r>
      <w:r w:rsidR="00AC56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tervallic approach</w:t>
      </w:r>
      <w:r w:rsidR="006D0A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s</w:t>
      </w:r>
      <w:r w:rsidR="00AC56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uch as minor/major 9</w:t>
      </w:r>
      <w:r w:rsidR="00AC569A" w:rsidRPr="00AC56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perscript"/>
        </w:rPr>
        <w:t>th</w:t>
      </w:r>
      <w:r w:rsidR="00D843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inor/major 7</w:t>
      </w:r>
      <w:r w:rsidR="00D84324" w:rsidRPr="00D843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perscript"/>
        </w:rPr>
        <w:t>th</w:t>
      </w:r>
      <w:r w:rsidR="00D843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AC56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d </w:t>
      </w:r>
      <w:r w:rsidR="008670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ritones</w:t>
      </w:r>
      <w:r w:rsidR="009F211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D737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C0425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work</w:t>
      </w:r>
      <w:r w:rsidR="00D737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40494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pplie</w:t>
      </w:r>
      <w:r w:rsidR="00B13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</w:t>
      </w:r>
      <w:r w:rsidR="0040494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6957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wo</w:t>
      </w:r>
      <w:r w:rsidR="00895B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ets of</w:t>
      </w:r>
      <w:r w:rsidR="00C706D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A337D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welve-tone </w:t>
      </w:r>
      <w:r w:rsidR="00A718B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ws</w:t>
      </w:r>
      <w:r w:rsidR="00462CB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F5137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hich </w:t>
      </w:r>
      <w:r w:rsidR="005B0C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re</w:t>
      </w:r>
      <w:r w:rsidR="00A718B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</w:t>
      </w:r>
      <w:r w:rsidR="00F750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="002B7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</w:t>
      </w:r>
      <w:r w:rsidR="00F1205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="00C14C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#</w:t>
      </w:r>
      <w:r w:rsidR="00F1205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="00C14C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</w:t>
      </w:r>
      <w:r w:rsidR="00F1205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="00C14C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</w:t>
      </w:r>
      <w:r w:rsidR="00F1205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="00C14C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</w:t>
      </w:r>
      <w:r w:rsidR="00F1205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="00C14C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</w:t>
      </w:r>
      <w:r w:rsidR="004418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#</w:t>
      </w:r>
      <w:r w:rsidR="00F1205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="004418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</w:t>
      </w:r>
      <w:r w:rsidR="00F1205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="004418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#</w:t>
      </w:r>
      <w:r w:rsidR="00F1205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="004418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#</w:t>
      </w:r>
      <w:r w:rsidR="00F1205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="004418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</w:t>
      </w:r>
      <w:r w:rsidR="00F1205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="004418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#</w:t>
      </w:r>
      <w:r w:rsidR="00CD65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r w:rsidR="00F750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#–</w:t>
      </w:r>
      <w:r w:rsidR="00D62F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–A#–B–F–</w:t>
      </w:r>
      <w:r w:rsidR="00EF048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–D#–A–G#–C–G–F#</w:t>
      </w:r>
      <w:r w:rsidR="00B13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 w:rsidR="00A32A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owever, </w:t>
      </w:r>
      <w:r w:rsidR="00C0425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t</w:t>
      </w:r>
      <w:r w:rsidR="0059067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</w:t>
      </w:r>
      <w:r w:rsidR="00B13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es</w:t>
      </w:r>
      <w:r w:rsidR="0059067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not </w:t>
      </w:r>
      <w:r w:rsidR="004F08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ollow</w:t>
      </w:r>
      <w:r w:rsidR="004E0BB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</w:t>
      </w:r>
      <w:r w:rsidR="0061175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trict </w:t>
      </w:r>
      <w:r w:rsidR="004E0BB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raditional rules</w:t>
      </w:r>
      <w:r w:rsidR="00B13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f serialism</w:t>
      </w:r>
      <w:r w:rsidR="00E36F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I made a </w:t>
      </w:r>
      <w:r w:rsidR="009A74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</w:t>
      </w:r>
      <w:r w:rsidR="00E36F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trix based </w:t>
      </w:r>
      <w:r w:rsidR="00B747D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n the </w:t>
      </w:r>
      <w:r w:rsidR="009A74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ow, then </w:t>
      </w:r>
      <w:r w:rsidR="00084D8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llowed myself to begin </w:t>
      </w:r>
      <w:r w:rsidR="008F53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d move anywhere </w:t>
      </w:r>
      <w:r w:rsidR="00084D8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 the matrix</w:t>
      </w:r>
      <w:r w:rsidR="008F53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</w:p>
    <w:p w14:paraId="0AE367B4" w14:textId="510E2A39" w:rsidR="00247AA6" w:rsidRDefault="00247AA6" w:rsidP="00D0104B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6A8A0859" w14:textId="32E926D2" w:rsidR="00B5665C" w:rsidRDefault="00247AA6" w:rsidP="00D0104B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ab/>
      </w:r>
      <w:r w:rsidR="00C729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urthermore, </w:t>
      </w:r>
      <w:r w:rsidR="00887FA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</w:t>
      </w:r>
      <w:r w:rsidR="00C357B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ap tonguing represents </w:t>
      </w:r>
      <w:r w:rsidR="00887FA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sound of rai</w:t>
      </w:r>
      <w:r w:rsidR="00B13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</w:t>
      </w:r>
      <w:r w:rsidR="00887FA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all</w:t>
      </w:r>
      <w:r w:rsidR="004831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but</w:t>
      </w:r>
      <w:r w:rsidR="00B13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t </w:t>
      </w:r>
      <w:r w:rsidR="00B13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s difficult</w:t>
      </w:r>
      <w:r w:rsidR="004831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o mimic the randomness of the rain</w:t>
      </w:r>
      <w:r w:rsidR="00887FA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 w:rsidR="0070416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refore, </w:t>
      </w:r>
      <w:r w:rsidR="0014709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A6548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quin</w:t>
      </w:r>
      <w:r w:rsidR="006D3B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u</w:t>
      </w:r>
      <w:r w:rsidR="00A6548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let</w:t>
      </w:r>
      <w:r w:rsidR="00D05E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, </w:t>
      </w:r>
      <w:r w:rsidR="009113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d </w:t>
      </w:r>
      <w:r w:rsidR="00D05E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riplets</w:t>
      </w:r>
      <w:r w:rsidR="009113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 simple time grouping</w:t>
      </w:r>
      <w:r w:rsidR="00C4025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B13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s used </w:t>
      </w:r>
      <w:r w:rsidR="00C4025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o achieve the </w:t>
      </w:r>
      <w:r w:rsidR="00AD17F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hythm</w:t>
      </w:r>
      <w:r w:rsidR="00C10C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f randomness</w:t>
      </w:r>
      <w:r w:rsidR="00AD17F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However, it was too </w:t>
      </w:r>
      <w:r w:rsidR="00343C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manding</w:t>
      </w:r>
      <w:r w:rsidR="00AD17F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or </w:t>
      </w:r>
      <w:r w:rsidR="000E26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ensemble</w:t>
      </w:r>
      <w:r w:rsidR="00AD17F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o </w:t>
      </w:r>
      <w:r w:rsidR="00D908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ad</w:t>
      </w:r>
      <w:r w:rsidR="002F5B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play</w:t>
      </w:r>
      <w:r w:rsidR="003168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S</w:t>
      </w:r>
      <w:r w:rsidR="00C46E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</w:t>
      </w:r>
      <w:r w:rsidR="00F0377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C46E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 decided to hide all the rests and </w:t>
      </w:r>
      <w:proofErr w:type="spellStart"/>
      <w:r w:rsidR="00C46E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uplets</w:t>
      </w:r>
      <w:proofErr w:type="spellEnd"/>
      <w:r w:rsidR="00DD06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then</w:t>
      </w:r>
      <w:r w:rsidR="003168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elied on</w:t>
      </w:r>
      <w:r w:rsidR="00AB76F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pace reading</w:t>
      </w:r>
      <w:r w:rsidR="00151F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4F30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or</w:t>
      </w:r>
      <w:r w:rsidR="004A52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D4560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erformance</w:t>
      </w:r>
      <w:r w:rsidR="00B1499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BC3B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B566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examples below </w:t>
      </w:r>
      <w:r w:rsidR="00C253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how</w:t>
      </w:r>
      <w:r w:rsidR="00792C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difference with and without </w:t>
      </w:r>
      <w:proofErr w:type="spellStart"/>
      <w:r w:rsidR="00792C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uplets</w:t>
      </w:r>
      <w:proofErr w:type="spellEnd"/>
      <w:r w:rsidR="00792C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rests.</w:t>
      </w:r>
    </w:p>
    <w:p w14:paraId="4C6F2E0D" w14:textId="77777777" w:rsidR="00B5665C" w:rsidRDefault="00B5665C" w:rsidP="00D0104B">
      <w:pPr>
        <w:keepNext/>
        <w:spacing w:line="480" w:lineRule="auto"/>
      </w:pPr>
      <w:r>
        <w:rPr>
          <w:noProof/>
        </w:rPr>
        <w:drawing>
          <wp:inline distT="0" distB="0" distL="0" distR="0" wp14:anchorId="68D751A4" wp14:editId="60DA503F">
            <wp:extent cx="5086350" cy="235270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3314" cy="2355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467BE4" w14:textId="2232BC3D" w:rsidR="00B5665C" w:rsidRDefault="00B5665C" w:rsidP="00D0104B">
      <w:pPr>
        <w:pStyle w:val="Caption"/>
        <w:spacing w:line="480" w:lineRule="auto"/>
        <w:rPr>
          <w:rFonts w:ascii="Times New Roman" w:hAnsi="Times New Roman" w:cs="Times New Roman"/>
          <w:color w:val="auto"/>
        </w:rPr>
      </w:pPr>
      <w:r w:rsidRPr="00FB7D68">
        <w:rPr>
          <w:rFonts w:ascii="Times New Roman" w:hAnsi="Times New Roman" w:cs="Times New Roman"/>
          <w:color w:val="auto"/>
        </w:rPr>
        <w:t xml:space="preserve">Figure </w:t>
      </w:r>
      <w:r w:rsidR="002A2D5B">
        <w:rPr>
          <w:rFonts w:ascii="Times New Roman" w:hAnsi="Times New Roman" w:cs="Times New Roman"/>
          <w:color w:val="auto"/>
        </w:rPr>
        <w:t>1</w:t>
      </w:r>
      <w:r>
        <w:rPr>
          <w:rFonts w:ascii="Times New Roman" w:hAnsi="Times New Roman" w:cs="Times New Roman"/>
          <w:color w:val="auto"/>
        </w:rPr>
        <w:t xml:space="preserve">: Example of with </w:t>
      </w:r>
      <w:proofErr w:type="spellStart"/>
      <w:r>
        <w:rPr>
          <w:rFonts w:ascii="Times New Roman" w:hAnsi="Times New Roman" w:cs="Times New Roman"/>
          <w:color w:val="auto"/>
        </w:rPr>
        <w:t>tuplets</w:t>
      </w:r>
      <w:proofErr w:type="spellEnd"/>
      <w:r>
        <w:rPr>
          <w:rFonts w:ascii="Times New Roman" w:hAnsi="Times New Roman" w:cs="Times New Roman"/>
          <w:color w:val="auto"/>
        </w:rPr>
        <w:t xml:space="preserve"> and rests from column 18</w:t>
      </w:r>
    </w:p>
    <w:p w14:paraId="0B0BCB7F" w14:textId="77777777" w:rsidR="00B5665C" w:rsidRPr="0032755C" w:rsidRDefault="00B5665C" w:rsidP="00D0104B">
      <w:pPr>
        <w:spacing w:line="480" w:lineRule="auto"/>
      </w:pPr>
    </w:p>
    <w:p w14:paraId="5E8A8FAA" w14:textId="77777777" w:rsidR="00B5665C" w:rsidRPr="00FB7D68" w:rsidRDefault="00B5665C" w:rsidP="00D0104B">
      <w:pPr>
        <w:keepNext/>
        <w:spacing w:line="480" w:lineRule="auto"/>
        <w:rPr>
          <w:rFonts w:ascii="Times New Roman" w:hAnsi="Times New Roman" w:cs="Times New Roman"/>
        </w:rPr>
      </w:pPr>
      <w:r w:rsidRPr="00FB7D68">
        <w:rPr>
          <w:rFonts w:ascii="Times New Roman" w:hAnsi="Times New Roman" w:cs="Times New Roman"/>
          <w:noProof/>
        </w:rPr>
        <w:drawing>
          <wp:inline distT="0" distB="0" distL="0" distR="0" wp14:anchorId="41903510" wp14:editId="3C3E9B16">
            <wp:extent cx="5172075" cy="23625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953" cy="2369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E822C0" w14:textId="2805ACD5" w:rsidR="00B5665C" w:rsidRDefault="00B5665C" w:rsidP="00D0104B">
      <w:pPr>
        <w:pStyle w:val="Caption"/>
        <w:spacing w:line="480" w:lineRule="auto"/>
        <w:rPr>
          <w:rFonts w:ascii="Times New Roman" w:hAnsi="Times New Roman" w:cs="Times New Roman"/>
          <w:color w:val="auto"/>
        </w:rPr>
      </w:pPr>
      <w:r w:rsidRPr="00FB7D68">
        <w:rPr>
          <w:rFonts w:ascii="Times New Roman" w:hAnsi="Times New Roman" w:cs="Times New Roman"/>
          <w:color w:val="auto"/>
        </w:rPr>
        <w:t xml:space="preserve">Figure </w:t>
      </w:r>
      <w:r w:rsidR="002A2D5B">
        <w:rPr>
          <w:rFonts w:ascii="Times New Roman" w:hAnsi="Times New Roman" w:cs="Times New Roman"/>
          <w:color w:val="auto"/>
        </w:rPr>
        <w:t>2</w:t>
      </w:r>
      <w:r>
        <w:rPr>
          <w:rFonts w:ascii="Times New Roman" w:hAnsi="Times New Roman" w:cs="Times New Roman"/>
          <w:color w:val="auto"/>
        </w:rPr>
        <w:t xml:space="preserve">: Example of without </w:t>
      </w:r>
      <w:proofErr w:type="spellStart"/>
      <w:r>
        <w:rPr>
          <w:rFonts w:ascii="Times New Roman" w:hAnsi="Times New Roman" w:cs="Times New Roman"/>
          <w:color w:val="auto"/>
        </w:rPr>
        <w:t>tuplets</w:t>
      </w:r>
      <w:proofErr w:type="spellEnd"/>
      <w:r>
        <w:rPr>
          <w:rFonts w:ascii="Times New Roman" w:hAnsi="Times New Roman" w:cs="Times New Roman"/>
          <w:color w:val="auto"/>
        </w:rPr>
        <w:t xml:space="preserve"> and rests from column 18</w:t>
      </w:r>
    </w:p>
    <w:p w14:paraId="7CC442B7" w14:textId="77777777" w:rsidR="009C1B48" w:rsidRPr="009C1B48" w:rsidRDefault="009C1B48" w:rsidP="00D0104B">
      <w:pPr>
        <w:spacing w:line="480" w:lineRule="auto"/>
      </w:pPr>
    </w:p>
    <w:p w14:paraId="557F3F8B" w14:textId="33B651A1" w:rsidR="00EC2EAA" w:rsidRPr="0006517C" w:rsidRDefault="00792C82" w:rsidP="00D0104B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 xml:space="preserve">In addition, </w:t>
      </w:r>
      <w:r w:rsidR="00C253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</w:t>
      </w:r>
      <w:r w:rsidR="00BC3B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onductor wil</w:t>
      </w:r>
      <w:r w:rsidR="00CE5B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 conduct </w:t>
      </w:r>
      <w:r w:rsidR="005C49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ive beats in each column</w:t>
      </w:r>
      <w:r w:rsidR="00EA12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r w:rsidR="00341E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5C49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nsemble</w:t>
      </w:r>
      <w:r w:rsidR="00341E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ill estimate</w:t>
      </w:r>
      <w:r w:rsidR="00B23F6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dividually</w:t>
      </w:r>
      <w:r w:rsidR="00341E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C253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hen they are</w:t>
      </w:r>
      <w:r w:rsidR="002577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laying.</w:t>
      </w:r>
    </w:p>
    <w:sectPr w:rsidR="00EC2EAA" w:rsidRPr="0006517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CBC9A7" w14:textId="77777777" w:rsidR="003211FC" w:rsidRDefault="003211FC" w:rsidP="00ED0043">
      <w:pPr>
        <w:spacing w:after="0" w:line="240" w:lineRule="auto"/>
      </w:pPr>
      <w:r>
        <w:separator/>
      </w:r>
    </w:p>
  </w:endnote>
  <w:endnote w:type="continuationSeparator" w:id="0">
    <w:p w14:paraId="635494B7" w14:textId="77777777" w:rsidR="003211FC" w:rsidRDefault="003211FC" w:rsidP="00ED0043">
      <w:pPr>
        <w:spacing w:after="0" w:line="240" w:lineRule="auto"/>
      </w:pPr>
      <w:r>
        <w:continuationSeparator/>
      </w:r>
    </w:p>
  </w:endnote>
  <w:endnote w:type="continuationNotice" w:id="1">
    <w:p w14:paraId="4FDE8589" w14:textId="77777777" w:rsidR="003211FC" w:rsidRDefault="003211F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430491" w14:textId="77777777" w:rsidR="003211FC" w:rsidRDefault="003211FC" w:rsidP="00ED0043">
      <w:pPr>
        <w:spacing w:after="0" w:line="240" w:lineRule="auto"/>
      </w:pPr>
      <w:r>
        <w:separator/>
      </w:r>
    </w:p>
  </w:footnote>
  <w:footnote w:type="continuationSeparator" w:id="0">
    <w:p w14:paraId="1535446B" w14:textId="77777777" w:rsidR="003211FC" w:rsidRDefault="003211FC" w:rsidP="00ED0043">
      <w:pPr>
        <w:spacing w:after="0" w:line="240" w:lineRule="auto"/>
      </w:pPr>
      <w:r>
        <w:continuationSeparator/>
      </w:r>
    </w:p>
  </w:footnote>
  <w:footnote w:type="continuationNotice" w:id="1">
    <w:p w14:paraId="6DD21F81" w14:textId="77777777" w:rsidR="003211FC" w:rsidRDefault="003211FC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6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0MTQ1NjWwMLA0sjRX0lEKTi0uzszPAykwNKoFADZYJowtAAAA"/>
  </w:docVars>
  <w:rsids>
    <w:rsidRoot w:val="00355DF9"/>
    <w:rsid w:val="000112B5"/>
    <w:rsid w:val="00014119"/>
    <w:rsid w:val="00021ECC"/>
    <w:rsid w:val="00023F07"/>
    <w:rsid w:val="0004205A"/>
    <w:rsid w:val="00043128"/>
    <w:rsid w:val="00044180"/>
    <w:rsid w:val="00051DDD"/>
    <w:rsid w:val="00053711"/>
    <w:rsid w:val="00060B8D"/>
    <w:rsid w:val="000611F1"/>
    <w:rsid w:val="0006517C"/>
    <w:rsid w:val="00066E00"/>
    <w:rsid w:val="00067E69"/>
    <w:rsid w:val="000737B6"/>
    <w:rsid w:val="00075B1B"/>
    <w:rsid w:val="00076357"/>
    <w:rsid w:val="00077B63"/>
    <w:rsid w:val="00084D8D"/>
    <w:rsid w:val="00085B5B"/>
    <w:rsid w:val="00087166"/>
    <w:rsid w:val="000879C2"/>
    <w:rsid w:val="00090990"/>
    <w:rsid w:val="00091F0A"/>
    <w:rsid w:val="0009734F"/>
    <w:rsid w:val="000A0248"/>
    <w:rsid w:val="000A5E6F"/>
    <w:rsid w:val="000B0B1B"/>
    <w:rsid w:val="000B614B"/>
    <w:rsid w:val="000C05AA"/>
    <w:rsid w:val="000C27E1"/>
    <w:rsid w:val="000C3B53"/>
    <w:rsid w:val="000D167E"/>
    <w:rsid w:val="000D5A22"/>
    <w:rsid w:val="000E26B5"/>
    <w:rsid w:val="000E68A5"/>
    <w:rsid w:val="00100D64"/>
    <w:rsid w:val="00110A52"/>
    <w:rsid w:val="00113FD4"/>
    <w:rsid w:val="00117A1D"/>
    <w:rsid w:val="00123A27"/>
    <w:rsid w:val="00127E76"/>
    <w:rsid w:val="00131C66"/>
    <w:rsid w:val="00135F3D"/>
    <w:rsid w:val="001362DB"/>
    <w:rsid w:val="00141134"/>
    <w:rsid w:val="00145F13"/>
    <w:rsid w:val="001464D4"/>
    <w:rsid w:val="00147095"/>
    <w:rsid w:val="00151FAE"/>
    <w:rsid w:val="0015269E"/>
    <w:rsid w:val="00154D72"/>
    <w:rsid w:val="00154E8B"/>
    <w:rsid w:val="00157409"/>
    <w:rsid w:val="0016328C"/>
    <w:rsid w:val="001644EB"/>
    <w:rsid w:val="0017068C"/>
    <w:rsid w:val="00184F91"/>
    <w:rsid w:val="0018541E"/>
    <w:rsid w:val="00186FBF"/>
    <w:rsid w:val="001A11B8"/>
    <w:rsid w:val="001A11FE"/>
    <w:rsid w:val="001B2D0E"/>
    <w:rsid w:val="001B2F3B"/>
    <w:rsid w:val="001B3450"/>
    <w:rsid w:val="001B3D61"/>
    <w:rsid w:val="001C7754"/>
    <w:rsid w:val="001D094A"/>
    <w:rsid w:val="001E29AE"/>
    <w:rsid w:val="001E4121"/>
    <w:rsid w:val="001F6033"/>
    <w:rsid w:val="00202D6A"/>
    <w:rsid w:val="00205F7C"/>
    <w:rsid w:val="00216652"/>
    <w:rsid w:val="00216CE2"/>
    <w:rsid w:val="00224421"/>
    <w:rsid w:val="002269EA"/>
    <w:rsid w:val="002326BC"/>
    <w:rsid w:val="00235B4C"/>
    <w:rsid w:val="00240E0F"/>
    <w:rsid w:val="002442BA"/>
    <w:rsid w:val="00247AA6"/>
    <w:rsid w:val="0025058D"/>
    <w:rsid w:val="002553B2"/>
    <w:rsid w:val="002577D4"/>
    <w:rsid w:val="00260B94"/>
    <w:rsid w:val="00261B3C"/>
    <w:rsid w:val="002624AD"/>
    <w:rsid w:val="002668BE"/>
    <w:rsid w:val="0027324E"/>
    <w:rsid w:val="00274D98"/>
    <w:rsid w:val="002754F8"/>
    <w:rsid w:val="00276F0A"/>
    <w:rsid w:val="00283093"/>
    <w:rsid w:val="00286EAF"/>
    <w:rsid w:val="00292B0C"/>
    <w:rsid w:val="00293A0C"/>
    <w:rsid w:val="00294E1F"/>
    <w:rsid w:val="0029517F"/>
    <w:rsid w:val="00295B41"/>
    <w:rsid w:val="002A2D5B"/>
    <w:rsid w:val="002A3A23"/>
    <w:rsid w:val="002B1225"/>
    <w:rsid w:val="002B1746"/>
    <w:rsid w:val="002B7732"/>
    <w:rsid w:val="002C1154"/>
    <w:rsid w:val="002C5085"/>
    <w:rsid w:val="002C543A"/>
    <w:rsid w:val="002D00CC"/>
    <w:rsid w:val="002D717C"/>
    <w:rsid w:val="002D7BB6"/>
    <w:rsid w:val="002F1F72"/>
    <w:rsid w:val="002F2437"/>
    <w:rsid w:val="002F2EB7"/>
    <w:rsid w:val="002F5B73"/>
    <w:rsid w:val="00302701"/>
    <w:rsid w:val="00306A33"/>
    <w:rsid w:val="003129FD"/>
    <w:rsid w:val="003133DE"/>
    <w:rsid w:val="00316661"/>
    <w:rsid w:val="00316833"/>
    <w:rsid w:val="003211FC"/>
    <w:rsid w:val="003259C5"/>
    <w:rsid w:val="0032755C"/>
    <w:rsid w:val="00336E76"/>
    <w:rsid w:val="00337834"/>
    <w:rsid w:val="00341778"/>
    <w:rsid w:val="00341E79"/>
    <w:rsid w:val="00343C20"/>
    <w:rsid w:val="00345452"/>
    <w:rsid w:val="00347D73"/>
    <w:rsid w:val="00355A8B"/>
    <w:rsid w:val="00355DF9"/>
    <w:rsid w:val="00366168"/>
    <w:rsid w:val="003662B8"/>
    <w:rsid w:val="00371E60"/>
    <w:rsid w:val="00391943"/>
    <w:rsid w:val="003A1BEE"/>
    <w:rsid w:val="003C2F04"/>
    <w:rsid w:val="003D2CD1"/>
    <w:rsid w:val="003D2E1E"/>
    <w:rsid w:val="003D4500"/>
    <w:rsid w:val="003D5DEA"/>
    <w:rsid w:val="003E28F3"/>
    <w:rsid w:val="003E452D"/>
    <w:rsid w:val="003E46EE"/>
    <w:rsid w:val="003E621F"/>
    <w:rsid w:val="003F0464"/>
    <w:rsid w:val="003F253F"/>
    <w:rsid w:val="003F48D8"/>
    <w:rsid w:val="00403477"/>
    <w:rsid w:val="00404946"/>
    <w:rsid w:val="00414C27"/>
    <w:rsid w:val="004233E7"/>
    <w:rsid w:val="00431081"/>
    <w:rsid w:val="00431C53"/>
    <w:rsid w:val="00431E1C"/>
    <w:rsid w:val="00432B2F"/>
    <w:rsid w:val="00437961"/>
    <w:rsid w:val="00441805"/>
    <w:rsid w:val="00441834"/>
    <w:rsid w:val="00441D40"/>
    <w:rsid w:val="00455E9E"/>
    <w:rsid w:val="00461852"/>
    <w:rsid w:val="00462CBD"/>
    <w:rsid w:val="0047123F"/>
    <w:rsid w:val="00472EB5"/>
    <w:rsid w:val="004749F3"/>
    <w:rsid w:val="00474EF9"/>
    <w:rsid w:val="0047561C"/>
    <w:rsid w:val="00482BA8"/>
    <w:rsid w:val="00483114"/>
    <w:rsid w:val="004947B8"/>
    <w:rsid w:val="004A23C3"/>
    <w:rsid w:val="004A487F"/>
    <w:rsid w:val="004A5229"/>
    <w:rsid w:val="004A5BF2"/>
    <w:rsid w:val="004B53D2"/>
    <w:rsid w:val="004C37D6"/>
    <w:rsid w:val="004D2C89"/>
    <w:rsid w:val="004E0BB9"/>
    <w:rsid w:val="004E1FD6"/>
    <w:rsid w:val="004E3F78"/>
    <w:rsid w:val="004F0894"/>
    <w:rsid w:val="004F30C1"/>
    <w:rsid w:val="004F6A89"/>
    <w:rsid w:val="00500069"/>
    <w:rsid w:val="00500141"/>
    <w:rsid w:val="005042D4"/>
    <w:rsid w:val="0051367E"/>
    <w:rsid w:val="005148C0"/>
    <w:rsid w:val="00525B4D"/>
    <w:rsid w:val="005329BA"/>
    <w:rsid w:val="0053604C"/>
    <w:rsid w:val="00536D55"/>
    <w:rsid w:val="005452E0"/>
    <w:rsid w:val="00546C9B"/>
    <w:rsid w:val="005519BD"/>
    <w:rsid w:val="00560641"/>
    <w:rsid w:val="00562E43"/>
    <w:rsid w:val="00563701"/>
    <w:rsid w:val="0056418D"/>
    <w:rsid w:val="00564801"/>
    <w:rsid w:val="005701BA"/>
    <w:rsid w:val="00570487"/>
    <w:rsid w:val="005717B5"/>
    <w:rsid w:val="00590676"/>
    <w:rsid w:val="00591B21"/>
    <w:rsid w:val="00592C92"/>
    <w:rsid w:val="00597016"/>
    <w:rsid w:val="005A114B"/>
    <w:rsid w:val="005A28B0"/>
    <w:rsid w:val="005A73B3"/>
    <w:rsid w:val="005B0CDF"/>
    <w:rsid w:val="005B761F"/>
    <w:rsid w:val="005C1F93"/>
    <w:rsid w:val="005C3835"/>
    <w:rsid w:val="005C49C9"/>
    <w:rsid w:val="005C759E"/>
    <w:rsid w:val="005D034E"/>
    <w:rsid w:val="005D2E88"/>
    <w:rsid w:val="005D44CC"/>
    <w:rsid w:val="005E21DB"/>
    <w:rsid w:val="005E3C66"/>
    <w:rsid w:val="005E6321"/>
    <w:rsid w:val="005E691A"/>
    <w:rsid w:val="005F458C"/>
    <w:rsid w:val="005F4C55"/>
    <w:rsid w:val="006018D5"/>
    <w:rsid w:val="00605CFB"/>
    <w:rsid w:val="00606114"/>
    <w:rsid w:val="0061052E"/>
    <w:rsid w:val="0061109F"/>
    <w:rsid w:val="00611759"/>
    <w:rsid w:val="00611A60"/>
    <w:rsid w:val="0061464A"/>
    <w:rsid w:val="00621C15"/>
    <w:rsid w:val="00626B59"/>
    <w:rsid w:val="006330C2"/>
    <w:rsid w:val="00634AD1"/>
    <w:rsid w:val="00636852"/>
    <w:rsid w:val="0063745F"/>
    <w:rsid w:val="00640934"/>
    <w:rsid w:val="00644B1E"/>
    <w:rsid w:val="006466ED"/>
    <w:rsid w:val="006520D3"/>
    <w:rsid w:val="0065402D"/>
    <w:rsid w:val="006541C1"/>
    <w:rsid w:val="0065608B"/>
    <w:rsid w:val="00656720"/>
    <w:rsid w:val="0066069E"/>
    <w:rsid w:val="006714E6"/>
    <w:rsid w:val="006717CA"/>
    <w:rsid w:val="00672BF2"/>
    <w:rsid w:val="006769C0"/>
    <w:rsid w:val="00686174"/>
    <w:rsid w:val="00686430"/>
    <w:rsid w:val="00687158"/>
    <w:rsid w:val="00690FB6"/>
    <w:rsid w:val="0069283C"/>
    <w:rsid w:val="00695712"/>
    <w:rsid w:val="00695DAE"/>
    <w:rsid w:val="006A1BA2"/>
    <w:rsid w:val="006A3C29"/>
    <w:rsid w:val="006A7347"/>
    <w:rsid w:val="006B0D31"/>
    <w:rsid w:val="006B1C05"/>
    <w:rsid w:val="006B7D99"/>
    <w:rsid w:val="006C3283"/>
    <w:rsid w:val="006C629C"/>
    <w:rsid w:val="006D0A9C"/>
    <w:rsid w:val="006D24EB"/>
    <w:rsid w:val="006D3278"/>
    <w:rsid w:val="006D3BBA"/>
    <w:rsid w:val="006D4110"/>
    <w:rsid w:val="006E6D2E"/>
    <w:rsid w:val="006F2475"/>
    <w:rsid w:val="0070416D"/>
    <w:rsid w:val="00716F4F"/>
    <w:rsid w:val="00722E70"/>
    <w:rsid w:val="007241F5"/>
    <w:rsid w:val="00727E4F"/>
    <w:rsid w:val="00735BC6"/>
    <w:rsid w:val="007366C9"/>
    <w:rsid w:val="00746194"/>
    <w:rsid w:val="00747295"/>
    <w:rsid w:val="00754DA4"/>
    <w:rsid w:val="00756EF2"/>
    <w:rsid w:val="0076063B"/>
    <w:rsid w:val="00765183"/>
    <w:rsid w:val="00765316"/>
    <w:rsid w:val="00770B85"/>
    <w:rsid w:val="00775B18"/>
    <w:rsid w:val="00781418"/>
    <w:rsid w:val="0078591E"/>
    <w:rsid w:val="00785B42"/>
    <w:rsid w:val="00792C82"/>
    <w:rsid w:val="007A2639"/>
    <w:rsid w:val="007A5621"/>
    <w:rsid w:val="007A704B"/>
    <w:rsid w:val="007B7A5F"/>
    <w:rsid w:val="007C19D1"/>
    <w:rsid w:val="007D6037"/>
    <w:rsid w:val="007D6E7D"/>
    <w:rsid w:val="007E33E5"/>
    <w:rsid w:val="007E5F04"/>
    <w:rsid w:val="007F5E96"/>
    <w:rsid w:val="008011D6"/>
    <w:rsid w:val="00801626"/>
    <w:rsid w:val="00805B3E"/>
    <w:rsid w:val="00806A27"/>
    <w:rsid w:val="00806EB0"/>
    <w:rsid w:val="00810B98"/>
    <w:rsid w:val="00811057"/>
    <w:rsid w:val="00812349"/>
    <w:rsid w:val="00816BB4"/>
    <w:rsid w:val="00820BCA"/>
    <w:rsid w:val="0082177B"/>
    <w:rsid w:val="008313AB"/>
    <w:rsid w:val="00833020"/>
    <w:rsid w:val="00834116"/>
    <w:rsid w:val="0083415D"/>
    <w:rsid w:val="008402D0"/>
    <w:rsid w:val="00843336"/>
    <w:rsid w:val="008524AA"/>
    <w:rsid w:val="0085546F"/>
    <w:rsid w:val="00861871"/>
    <w:rsid w:val="00862BF4"/>
    <w:rsid w:val="00862CD8"/>
    <w:rsid w:val="0086703B"/>
    <w:rsid w:val="008670C3"/>
    <w:rsid w:val="008706BC"/>
    <w:rsid w:val="00870B91"/>
    <w:rsid w:val="00874FEF"/>
    <w:rsid w:val="00887FA7"/>
    <w:rsid w:val="00895B82"/>
    <w:rsid w:val="008A137B"/>
    <w:rsid w:val="008A20D2"/>
    <w:rsid w:val="008A4D62"/>
    <w:rsid w:val="008B0287"/>
    <w:rsid w:val="008B1425"/>
    <w:rsid w:val="008B6D07"/>
    <w:rsid w:val="008E2FCB"/>
    <w:rsid w:val="008E576D"/>
    <w:rsid w:val="008F530D"/>
    <w:rsid w:val="008F5373"/>
    <w:rsid w:val="00903EA6"/>
    <w:rsid w:val="00911355"/>
    <w:rsid w:val="00912244"/>
    <w:rsid w:val="00915FED"/>
    <w:rsid w:val="00917D3B"/>
    <w:rsid w:val="00921796"/>
    <w:rsid w:val="00930509"/>
    <w:rsid w:val="00933A71"/>
    <w:rsid w:val="00935FF6"/>
    <w:rsid w:val="009411A8"/>
    <w:rsid w:val="009435D0"/>
    <w:rsid w:val="009438EC"/>
    <w:rsid w:val="00944B00"/>
    <w:rsid w:val="009464FD"/>
    <w:rsid w:val="0095127A"/>
    <w:rsid w:val="00953571"/>
    <w:rsid w:val="00953F48"/>
    <w:rsid w:val="00967107"/>
    <w:rsid w:val="009712D3"/>
    <w:rsid w:val="00971C19"/>
    <w:rsid w:val="00972CCB"/>
    <w:rsid w:val="00975944"/>
    <w:rsid w:val="00981750"/>
    <w:rsid w:val="009817F5"/>
    <w:rsid w:val="00982186"/>
    <w:rsid w:val="00983615"/>
    <w:rsid w:val="009840EC"/>
    <w:rsid w:val="00995B89"/>
    <w:rsid w:val="00995FFC"/>
    <w:rsid w:val="009A5199"/>
    <w:rsid w:val="009A74AA"/>
    <w:rsid w:val="009A7B07"/>
    <w:rsid w:val="009B3BD4"/>
    <w:rsid w:val="009B3DB8"/>
    <w:rsid w:val="009C1B48"/>
    <w:rsid w:val="009E5FFB"/>
    <w:rsid w:val="009F0C51"/>
    <w:rsid w:val="009F2111"/>
    <w:rsid w:val="00A0126B"/>
    <w:rsid w:val="00A0340E"/>
    <w:rsid w:val="00A05E56"/>
    <w:rsid w:val="00A0703C"/>
    <w:rsid w:val="00A132B7"/>
    <w:rsid w:val="00A14079"/>
    <w:rsid w:val="00A16930"/>
    <w:rsid w:val="00A16EE9"/>
    <w:rsid w:val="00A32AAE"/>
    <w:rsid w:val="00A337DA"/>
    <w:rsid w:val="00A45DB9"/>
    <w:rsid w:val="00A47F57"/>
    <w:rsid w:val="00A54CE7"/>
    <w:rsid w:val="00A629A7"/>
    <w:rsid w:val="00A64A61"/>
    <w:rsid w:val="00A6548D"/>
    <w:rsid w:val="00A6596F"/>
    <w:rsid w:val="00A70274"/>
    <w:rsid w:val="00A70E97"/>
    <w:rsid w:val="00A718B2"/>
    <w:rsid w:val="00A80329"/>
    <w:rsid w:val="00A86E37"/>
    <w:rsid w:val="00AA19F2"/>
    <w:rsid w:val="00AA62C3"/>
    <w:rsid w:val="00AA6C12"/>
    <w:rsid w:val="00AB394A"/>
    <w:rsid w:val="00AB76FD"/>
    <w:rsid w:val="00AC3ABC"/>
    <w:rsid w:val="00AC4E26"/>
    <w:rsid w:val="00AC569A"/>
    <w:rsid w:val="00AD17F1"/>
    <w:rsid w:val="00AD1867"/>
    <w:rsid w:val="00AD25CF"/>
    <w:rsid w:val="00AE7F6B"/>
    <w:rsid w:val="00AF4D8C"/>
    <w:rsid w:val="00B005D5"/>
    <w:rsid w:val="00B0065E"/>
    <w:rsid w:val="00B01444"/>
    <w:rsid w:val="00B022C9"/>
    <w:rsid w:val="00B04B00"/>
    <w:rsid w:val="00B053D2"/>
    <w:rsid w:val="00B05FAF"/>
    <w:rsid w:val="00B06830"/>
    <w:rsid w:val="00B073F5"/>
    <w:rsid w:val="00B10C76"/>
    <w:rsid w:val="00B13C35"/>
    <w:rsid w:val="00B1499F"/>
    <w:rsid w:val="00B20CAB"/>
    <w:rsid w:val="00B21547"/>
    <w:rsid w:val="00B2173F"/>
    <w:rsid w:val="00B23F6E"/>
    <w:rsid w:val="00B269FD"/>
    <w:rsid w:val="00B3196A"/>
    <w:rsid w:val="00B3197D"/>
    <w:rsid w:val="00B31B05"/>
    <w:rsid w:val="00B43F66"/>
    <w:rsid w:val="00B44C9C"/>
    <w:rsid w:val="00B452AB"/>
    <w:rsid w:val="00B47121"/>
    <w:rsid w:val="00B5086E"/>
    <w:rsid w:val="00B56405"/>
    <w:rsid w:val="00B5665C"/>
    <w:rsid w:val="00B6118F"/>
    <w:rsid w:val="00B747DD"/>
    <w:rsid w:val="00B767BC"/>
    <w:rsid w:val="00B80181"/>
    <w:rsid w:val="00B81889"/>
    <w:rsid w:val="00B86BED"/>
    <w:rsid w:val="00B91EF4"/>
    <w:rsid w:val="00B95DF1"/>
    <w:rsid w:val="00B96F07"/>
    <w:rsid w:val="00BA559F"/>
    <w:rsid w:val="00BA5A06"/>
    <w:rsid w:val="00BA6401"/>
    <w:rsid w:val="00BB2DAD"/>
    <w:rsid w:val="00BB5263"/>
    <w:rsid w:val="00BB6B0E"/>
    <w:rsid w:val="00BC3B31"/>
    <w:rsid w:val="00BC5CE7"/>
    <w:rsid w:val="00BF2A90"/>
    <w:rsid w:val="00C04254"/>
    <w:rsid w:val="00C055A5"/>
    <w:rsid w:val="00C076A5"/>
    <w:rsid w:val="00C078A4"/>
    <w:rsid w:val="00C10C56"/>
    <w:rsid w:val="00C1173C"/>
    <w:rsid w:val="00C11F5E"/>
    <w:rsid w:val="00C1309D"/>
    <w:rsid w:val="00C14CCD"/>
    <w:rsid w:val="00C201BB"/>
    <w:rsid w:val="00C2159E"/>
    <w:rsid w:val="00C237C5"/>
    <w:rsid w:val="00C25340"/>
    <w:rsid w:val="00C277DD"/>
    <w:rsid w:val="00C357B3"/>
    <w:rsid w:val="00C35E5F"/>
    <w:rsid w:val="00C3798D"/>
    <w:rsid w:val="00C40257"/>
    <w:rsid w:val="00C42CF7"/>
    <w:rsid w:val="00C44E7A"/>
    <w:rsid w:val="00C46EE6"/>
    <w:rsid w:val="00C4721E"/>
    <w:rsid w:val="00C50625"/>
    <w:rsid w:val="00C50BE6"/>
    <w:rsid w:val="00C5246D"/>
    <w:rsid w:val="00C535DC"/>
    <w:rsid w:val="00C60DB5"/>
    <w:rsid w:val="00C617AE"/>
    <w:rsid w:val="00C61F0C"/>
    <w:rsid w:val="00C63417"/>
    <w:rsid w:val="00C706D9"/>
    <w:rsid w:val="00C7295C"/>
    <w:rsid w:val="00C772EC"/>
    <w:rsid w:val="00C776E1"/>
    <w:rsid w:val="00C81BC4"/>
    <w:rsid w:val="00C8437E"/>
    <w:rsid w:val="00C84660"/>
    <w:rsid w:val="00C93AD8"/>
    <w:rsid w:val="00CA340C"/>
    <w:rsid w:val="00CA514F"/>
    <w:rsid w:val="00CD0C5C"/>
    <w:rsid w:val="00CD51E1"/>
    <w:rsid w:val="00CD6511"/>
    <w:rsid w:val="00CD6512"/>
    <w:rsid w:val="00CE26E2"/>
    <w:rsid w:val="00CE5B1F"/>
    <w:rsid w:val="00CE60C8"/>
    <w:rsid w:val="00CF5B5C"/>
    <w:rsid w:val="00D0104B"/>
    <w:rsid w:val="00D0137C"/>
    <w:rsid w:val="00D03CD5"/>
    <w:rsid w:val="00D04D31"/>
    <w:rsid w:val="00D05EB8"/>
    <w:rsid w:val="00D0666B"/>
    <w:rsid w:val="00D126A8"/>
    <w:rsid w:val="00D17957"/>
    <w:rsid w:val="00D24E82"/>
    <w:rsid w:val="00D258CB"/>
    <w:rsid w:val="00D344D0"/>
    <w:rsid w:val="00D40005"/>
    <w:rsid w:val="00D40D99"/>
    <w:rsid w:val="00D40FCA"/>
    <w:rsid w:val="00D45609"/>
    <w:rsid w:val="00D45802"/>
    <w:rsid w:val="00D47978"/>
    <w:rsid w:val="00D50F41"/>
    <w:rsid w:val="00D62F0C"/>
    <w:rsid w:val="00D63307"/>
    <w:rsid w:val="00D64FD2"/>
    <w:rsid w:val="00D6582D"/>
    <w:rsid w:val="00D70C7D"/>
    <w:rsid w:val="00D73703"/>
    <w:rsid w:val="00D772D2"/>
    <w:rsid w:val="00D82E31"/>
    <w:rsid w:val="00D84324"/>
    <w:rsid w:val="00D856C9"/>
    <w:rsid w:val="00D90856"/>
    <w:rsid w:val="00D94131"/>
    <w:rsid w:val="00D94717"/>
    <w:rsid w:val="00D9682B"/>
    <w:rsid w:val="00DA026B"/>
    <w:rsid w:val="00DA3403"/>
    <w:rsid w:val="00DB1ABE"/>
    <w:rsid w:val="00DB4815"/>
    <w:rsid w:val="00DB7464"/>
    <w:rsid w:val="00DC009F"/>
    <w:rsid w:val="00DC4C21"/>
    <w:rsid w:val="00DC6250"/>
    <w:rsid w:val="00DC6504"/>
    <w:rsid w:val="00DC7BE7"/>
    <w:rsid w:val="00DD0651"/>
    <w:rsid w:val="00DD253B"/>
    <w:rsid w:val="00DE4081"/>
    <w:rsid w:val="00DE4A8F"/>
    <w:rsid w:val="00DF1F88"/>
    <w:rsid w:val="00DF38F6"/>
    <w:rsid w:val="00DF72B9"/>
    <w:rsid w:val="00E01E97"/>
    <w:rsid w:val="00E02351"/>
    <w:rsid w:val="00E046E1"/>
    <w:rsid w:val="00E05495"/>
    <w:rsid w:val="00E1549F"/>
    <w:rsid w:val="00E178BA"/>
    <w:rsid w:val="00E2021A"/>
    <w:rsid w:val="00E20A84"/>
    <w:rsid w:val="00E21DCB"/>
    <w:rsid w:val="00E228D8"/>
    <w:rsid w:val="00E2740D"/>
    <w:rsid w:val="00E30C4D"/>
    <w:rsid w:val="00E31606"/>
    <w:rsid w:val="00E3280F"/>
    <w:rsid w:val="00E340F2"/>
    <w:rsid w:val="00E36F67"/>
    <w:rsid w:val="00E4139A"/>
    <w:rsid w:val="00E47B39"/>
    <w:rsid w:val="00E511B9"/>
    <w:rsid w:val="00E54BFC"/>
    <w:rsid w:val="00E64305"/>
    <w:rsid w:val="00E73C25"/>
    <w:rsid w:val="00E75D03"/>
    <w:rsid w:val="00E8223D"/>
    <w:rsid w:val="00E82326"/>
    <w:rsid w:val="00E84014"/>
    <w:rsid w:val="00E843CC"/>
    <w:rsid w:val="00E84793"/>
    <w:rsid w:val="00E86785"/>
    <w:rsid w:val="00E87E46"/>
    <w:rsid w:val="00E9066F"/>
    <w:rsid w:val="00E91E44"/>
    <w:rsid w:val="00E92E55"/>
    <w:rsid w:val="00EA0B3B"/>
    <w:rsid w:val="00EA1241"/>
    <w:rsid w:val="00EA1557"/>
    <w:rsid w:val="00EA3AB7"/>
    <w:rsid w:val="00EC2EAA"/>
    <w:rsid w:val="00EC73D8"/>
    <w:rsid w:val="00ED0043"/>
    <w:rsid w:val="00ED04F5"/>
    <w:rsid w:val="00ED1649"/>
    <w:rsid w:val="00ED7D18"/>
    <w:rsid w:val="00EE037A"/>
    <w:rsid w:val="00EE0AF0"/>
    <w:rsid w:val="00EE2174"/>
    <w:rsid w:val="00EF048C"/>
    <w:rsid w:val="00EF1B15"/>
    <w:rsid w:val="00EF3EE6"/>
    <w:rsid w:val="00EF5725"/>
    <w:rsid w:val="00F02800"/>
    <w:rsid w:val="00F03778"/>
    <w:rsid w:val="00F041CE"/>
    <w:rsid w:val="00F04AE9"/>
    <w:rsid w:val="00F059D7"/>
    <w:rsid w:val="00F12054"/>
    <w:rsid w:val="00F148F5"/>
    <w:rsid w:val="00F16472"/>
    <w:rsid w:val="00F4253B"/>
    <w:rsid w:val="00F43631"/>
    <w:rsid w:val="00F47677"/>
    <w:rsid w:val="00F51370"/>
    <w:rsid w:val="00F5256F"/>
    <w:rsid w:val="00F54953"/>
    <w:rsid w:val="00F559C5"/>
    <w:rsid w:val="00F56F1A"/>
    <w:rsid w:val="00F57584"/>
    <w:rsid w:val="00F643EE"/>
    <w:rsid w:val="00F67608"/>
    <w:rsid w:val="00F7293B"/>
    <w:rsid w:val="00F72C8C"/>
    <w:rsid w:val="00F74800"/>
    <w:rsid w:val="00F74B07"/>
    <w:rsid w:val="00F75089"/>
    <w:rsid w:val="00F75B1F"/>
    <w:rsid w:val="00F83070"/>
    <w:rsid w:val="00F84658"/>
    <w:rsid w:val="00F856F3"/>
    <w:rsid w:val="00F9143F"/>
    <w:rsid w:val="00F97E71"/>
    <w:rsid w:val="00FA13EB"/>
    <w:rsid w:val="00FB46CE"/>
    <w:rsid w:val="00FB541C"/>
    <w:rsid w:val="00FB7D68"/>
    <w:rsid w:val="00FC464E"/>
    <w:rsid w:val="00FC5968"/>
    <w:rsid w:val="00FC7668"/>
    <w:rsid w:val="00FD1FD5"/>
    <w:rsid w:val="00FD294A"/>
    <w:rsid w:val="00FD4622"/>
    <w:rsid w:val="00FD6937"/>
    <w:rsid w:val="00FE38C2"/>
    <w:rsid w:val="00FF6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C1C53"/>
  <w15:chartTrackingRefBased/>
  <w15:docId w15:val="{2E8AA7A5-7884-422F-B4B0-74DA93B61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FB7D6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D00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004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D00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0043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46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6E1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9D7758-6C34-4912-AFF0-2BB1F9A106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7</TotalTime>
  <Pages>6</Pages>
  <Words>680</Words>
  <Characters>388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 Kwan</dc:creator>
  <cp:keywords/>
  <dc:description/>
  <cp:lastModifiedBy>C16301243 Ella Fallon</cp:lastModifiedBy>
  <cp:revision>632</cp:revision>
  <cp:lastPrinted>2020-02-21T22:46:00Z</cp:lastPrinted>
  <dcterms:created xsi:type="dcterms:W3CDTF">2019-12-18T11:18:00Z</dcterms:created>
  <dcterms:modified xsi:type="dcterms:W3CDTF">2020-05-13T15:19:00Z</dcterms:modified>
</cp:coreProperties>
</file>